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20AB9337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>
              <w:rPr>
                <w:rFonts w:ascii="Tw Cen MT" w:hAnsi="Tw Cen MT" w:cs="Arial"/>
              </w:rPr>
              <w:t>gaming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 xml:space="preserve">um jogo </w:t>
            </w:r>
            <w:r w:rsidRPr="00F638FB">
              <w:rPr>
                <w:rFonts w:ascii="Tw Cen MT" w:hAnsi="Tw Cen MT" w:cs="Arial"/>
              </w:rPr>
              <w:t>exclusivo</w:t>
            </w:r>
            <w:r w:rsidR="00F638FB" w:rsidRPr="00F638FB">
              <w:rPr>
                <w:rFonts w:ascii="Tw Cen MT" w:hAnsi="Tw Cen MT" w:cs="Arial"/>
              </w:rPr>
              <w:t xml:space="preserve">, </w:t>
            </w:r>
            <w:r w:rsidRPr="00F638FB">
              <w:rPr>
                <w:rFonts w:ascii="Tw Cen MT" w:hAnsi="Tw Cen MT" w:cs="Arial"/>
              </w:rPr>
              <w:t>aulas para aprender a jogar</w:t>
            </w:r>
            <w:r w:rsidR="00F638FB">
              <w:rPr>
                <w:rFonts w:ascii="Tw Cen MT" w:hAnsi="Tw Cen MT" w:cs="Arial"/>
              </w:rPr>
              <w:t xml:space="preserve"> (gamecoaching)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 xml:space="preserve">da </w:t>
            </w:r>
            <w:commentRangeStart w:id="0"/>
            <w:r>
              <w:rPr>
                <w:rFonts w:ascii="Tw Cen MT" w:hAnsi="Tw Cen MT" w:cs="Arial"/>
                <w:b/>
                <w:bCs/>
              </w:rPr>
              <w:t>equipa</w:t>
            </w:r>
            <w:commentRangeEnd w:id="0"/>
            <w:r w:rsidR="00A81DB7">
              <w:rPr>
                <w:rStyle w:val="CommentReference"/>
              </w:rPr>
              <w:commentReference w:id="0"/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os seus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objetivos e aspirações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 sua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visão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ara o projeto empresarial e que </w:t>
            </w:r>
            <w:r w:rsidRPr="00562518">
              <w:rPr>
                <w:rFonts w:ascii="Tw Cen MT" w:hAnsi="Tw Cen MT" w:cs="Arial"/>
                <w:b/>
                <w:i/>
                <w:sz w:val="20"/>
                <w:szCs w:val="20"/>
              </w:rPr>
              <w:t>competências possuem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que são 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ssenciais para a empresa e qual será a sua </w:t>
            </w:r>
            <w:r w:rsidR="007B7661" w:rsidRPr="00562518">
              <w:rPr>
                <w:rFonts w:ascii="Tw Cen MT" w:hAnsi="Tw Cen MT" w:cs="Arial"/>
                <w:bCs/>
                <w:i/>
                <w:sz w:val="20"/>
                <w:szCs w:val="20"/>
              </w:rPr>
              <w:t>inserção na estrutura organizativa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77777777" w:rsidR="003C1B92" w:rsidRDefault="000A0490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visão da nossa empresa é </w:t>
            </w:r>
            <w:r w:rsidR="00562518">
              <w:rPr>
                <w:rFonts w:ascii="Tw Cen MT" w:hAnsi="Tw Cen MT" w:cs="Arial"/>
              </w:rPr>
              <w:t>manter</w:t>
            </w:r>
            <w:r>
              <w:rPr>
                <w:rFonts w:ascii="Tw Cen MT" w:hAnsi="Tw Cen MT" w:cs="Arial"/>
              </w:rPr>
              <w:t xml:space="preserve"> </w:t>
            </w:r>
            <w:r w:rsidR="00562518">
              <w:rPr>
                <w:rFonts w:ascii="Tw Cen MT" w:hAnsi="Tw Cen MT" w:cs="Arial"/>
              </w:rPr>
              <w:t xml:space="preserve">a nostalgia de árcades, mas oferecendo </w:t>
            </w:r>
            <w:r>
              <w:rPr>
                <w:rFonts w:ascii="Tw Cen MT" w:hAnsi="Tw Cen MT" w:cs="Arial"/>
              </w:rPr>
              <w:t xml:space="preserve">novas experiências </w:t>
            </w:r>
            <w:r w:rsidR="00AD5D79">
              <w:rPr>
                <w:rFonts w:ascii="Tw Cen MT" w:hAnsi="Tw Cen MT" w:cs="Arial"/>
              </w:rPr>
              <w:t>do mundo de jogo atual</w:t>
            </w:r>
            <w:r>
              <w:rPr>
                <w:rFonts w:ascii="Tw Cen MT" w:hAnsi="Tw Cen MT" w:cs="Arial"/>
              </w:rPr>
              <w:t>.</w:t>
            </w:r>
            <w:r w:rsidR="003C1B92">
              <w:rPr>
                <w:rFonts w:ascii="Tw Cen MT" w:hAnsi="Tw Cen MT" w:cs="Arial"/>
              </w:rPr>
              <w:t xml:space="preserve"> </w:t>
            </w:r>
          </w:p>
          <w:p w14:paraId="77DA027C" w14:textId="7CE3E616" w:rsidR="00AD5D79" w:rsidRPr="008D6EF0" w:rsidRDefault="00AD5D79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 nosso</w:t>
            </w:r>
            <w:r w:rsidR="003C1B92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>objetivo</w:t>
            </w:r>
            <w:r w:rsidR="003C1B92">
              <w:rPr>
                <w:rFonts w:ascii="Tw Cen MT" w:hAnsi="Tw Cen MT" w:cs="Arial"/>
              </w:rPr>
              <w:t xml:space="preserve"> é criar um espaço seguro e confortável para permitir</w:t>
            </w:r>
            <w:r w:rsidR="00013A50">
              <w:rPr>
                <w:rFonts w:ascii="Tw Cen MT" w:hAnsi="Tw Cen MT" w:cs="Arial"/>
              </w:rPr>
              <w:t xml:space="preserve"> </w:t>
            </w:r>
            <w:r w:rsidR="000E6246">
              <w:rPr>
                <w:rFonts w:ascii="Tw Cen MT" w:hAnsi="Tw Cen MT" w:cs="Arial"/>
              </w:rPr>
              <w:t xml:space="preserve">as pessoas serem elas próprias. Momentos de nostalgia e prazer </w:t>
            </w:r>
            <w:r w:rsidR="003C1B92">
              <w:rPr>
                <w:rFonts w:ascii="Tw Cen MT" w:hAnsi="Tw Cen MT" w:cs="Arial"/>
              </w:rPr>
              <w:t xml:space="preserve">os nossos clientes tanto como programadores como jogadores. 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32F1C563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02E2CBA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0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0676932C" w14:textId="77777777" w:rsidR="0069441D" w:rsidRPr="005F27D6" w:rsidRDefault="0069441D" w:rsidP="00E731F2">
            <w:pPr>
              <w:spacing w:line="320" w:lineRule="exact"/>
              <w:rPr>
                <w:rFonts w:ascii="Tw Cen MT" w:hAnsi="Tw Cen MT" w:cs="Arial"/>
              </w:rPr>
            </w:pPr>
          </w:p>
          <w:p w14:paraId="3E44762F" w14:textId="77777777" w:rsidR="0073750C" w:rsidRDefault="0073750C" w:rsidP="0073750C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ideia de negócio para além de criar um local de entretenimento onde é possível jogar vários tipos de jogos em rede, por outro lado também é um local didático entre jogos e programação.</w:t>
            </w:r>
          </w:p>
          <w:p w14:paraId="38B84D3A" w14:textId="77777777" w:rsidR="006032EC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través do nosso conceito de negócio que podemos </w:t>
            </w:r>
            <w:r w:rsidR="006E3FE5">
              <w:rPr>
                <w:rFonts w:ascii="Tw Cen MT" w:hAnsi="Tw Cen MT" w:cs="Arial"/>
              </w:rPr>
              <w:t>incentivar e ensinar pessoas a jogar os mais variados tipos de jogos e por outro lado demonstrar o papel programação na conceção dos mesmos. Os potenciais clientes seriam jovens que frequentaram a nossa loja e empresas que poderiam recrutar</w:t>
            </w:r>
            <w:r w:rsidR="001A564F">
              <w:rPr>
                <w:rFonts w:ascii="Tw Cen MT" w:hAnsi="Tw Cen MT" w:cs="Arial"/>
              </w:rPr>
              <w:t xml:space="preserve"> e oferecer estágios aos jovens que demonstrassem interesse na programação.</w:t>
            </w:r>
          </w:p>
          <w:p w14:paraId="329EC136" w14:textId="77777777" w:rsidR="006032EC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</w:p>
          <w:p w14:paraId="7F152F7E" w14:textId="77777777" w:rsidR="00E731F2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space.cc/gaming/</w:t>
            </w:r>
            <w:r w:rsidR="006E3FE5">
              <w:rPr>
                <w:rFonts w:ascii="Tw Cen MT" w:hAnsi="Tw Cen MT" w:cs="Arial"/>
              </w:rPr>
              <w:t xml:space="preserve"> </w:t>
            </w:r>
          </w:p>
          <w:p w14:paraId="0DF8A9EC" w14:textId="49669F51" w:rsidR="006032EC" w:rsidRPr="005F27D6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www.groupon.com/deals/game-on-gaming-center-1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94565EE" w14:textId="26340EC2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66448EF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0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704EBAC2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75F9EB0" w14:textId="7B564C4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principais concorrentes serão lojas com ideia semelhante de negócio, no entanto através da nossa pesquisa em Coimbra apenas existe lojas de compra de jogos, portanto a nossa concorrência na nossa área de ação seria praticamente nula. Visto que o cliente para além de poder adquirir jogos também os pode jogar na nossa loja e pode ser </w:t>
            </w:r>
            <w:r w:rsidR="006032EC">
              <w:rPr>
                <w:rFonts w:ascii="Tw Cen MT" w:hAnsi="Tw Cen MT" w:cs="Arial"/>
              </w:rPr>
              <w:t>ajudado em qualquer dúvida que tenha sobre o jogo.</w:t>
            </w:r>
            <w:r>
              <w:rPr>
                <w:rFonts w:ascii="Tw Cen MT" w:hAnsi="Tw Cen MT" w:cs="Arial"/>
              </w:rPr>
              <w:t xml:space="preserve">  </w:t>
            </w:r>
          </w:p>
          <w:p w14:paraId="4A57834E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5181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94EFC3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62D9A1F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 w:rsidR="00E731F2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4E7E8B8D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7BC7677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4198FB1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3AA58B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6A190541" w:rsidR="0069441D" w:rsidRDefault="000C31B9" w:rsidP="00DB3756">
            <w:pPr>
              <w:spacing w:line="320" w:lineRule="exact"/>
              <w:rPr>
                <w:rFonts w:ascii="Tw Cen MT" w:hAnsi="Tw Cen MT" w:cs="Arial"/>
              </w:rPr>
            </w:pPr>
            <w:commentRangeStart w:id="1"/>
            <w:r>
              <w:rPr>
                <w:rFonts w:ascii="Tw Cen MT" w:hAnsi="Tw Cen MT" w:cs="Arial"/>
              </w:rPr>
              <w:t>U</w:t>
            </w:r>
            <w:r w:rsidR="000D1969">
              <w:rPr>
                <w:rFonts w:ascii="Tw Cen MT" w:hAnsi="Tw Cen MT" w:cs="Arial"/>
              </w:rPr>
              <w:t xml:space="preserve">ma das ideias de negocío que temos seria a formação de clientes </w:t>
            </w:r>
            <w:r>
              <w:rPr>
                <w:rFonts w:ascii="Tw Cen MT" w:hAnsi="Tw Cen MT" w:cs="Arial"/>
              </w:rPr>
              <w:t>na área de programação, com a possibilidade de serem recrutados por empresas para estágios, ou até mesmo trabalho.</w:t>
            </w:r>
          </w:p>
          <w:p w14:paraId="5CEB885F" w14:textId="58F4CBB6" w:rsidR="000C31B9" w:rsidRDefault="000C31B9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Na era atual que vivemos é um mercado com muita procura, as empresas têm muita falta de pessoas com formação que pretendemos oferecer, tornando então a nossa empresa </w:t>
            </w:r>
            <w:r w:rsidR="0055186E">
              <w:rPr>
                <w:rFonts w:ascii="Tw Cen MT" w:hAnsi="Tw Cen MT" w:cs="Arial"/>
              </w:rPr>
              <w:t>um forte ponto</w:t>
            </w:r>
            <w:r w:rsidR="005B47E1">
              <w:rPr>
                <w:rFonts w:ascii="Tw Cen MT" w:hAnsi="Tw Cen MT" w:cs="Arial"/>
              </w:rPr>
              <w:t xml:space="preserve"> de referência. Isto torna a nossa empresa </w:t>
            </w:r>
            <w:r w:rsidR="0055186E">
              <w:rPr>
                <w:rFonts w:ascii="Tw Cen MT" w:hAnsi="Tw Cen MT" w:cs="Arial"/>
              </w:rPr>
              <w:t xml:space="preserve">interessante para pessoas que queiram aprender com possibilidade de trabalhar com empresas conhecidas, e bom mercado para empresas que estejam à procura de novos talentos </w:t>
            </w:r>
            <w:r w:rsidR="005B47E1">
              <w:rPr>
                <w:rFonts w:ascii="Tw Cen MT" w:hAnsi="Tw Cen MT" w:cs="Arial"/>
              </w:rPr>
              <w:t>para melhorar o seu negócio.</w:t>
            </w:r>
            <w:commentRangeEnd w:id="1"/>
            <w:r w:rsidR="005B47E1">
              <w:rPr>
                <w:rStyle w:val="CommentReference"/>
              </w:rPr>
              <w:commentReference w:id="1"/>
            </w:r>
          </w:p>
          <w:p w14:paraId="1A7647C2" w14:textId="03542BEC" w:rsidR="0055186E" w:rsidRPr="001C5BFB" w:rsidRDefault="0055186E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utro ponto é o facto que a área de jogos tem vindo sempre a crescer estes últimos anos, e com a adição de novos jogos e novos tecnologias, </w:t>
            </w:r>
            <w:r w:rsidR="00CF5356">
              <w:rPr>
                <w:rFonts w:ascii="Tw Cen MT" w:hAnsi="Tw Cen MT" w:cs="Arial"/>
              </w:rPr>
              <w:t>o que permite à nossa empresa de ter sempre novas possibilidades para se manter no mercado e trazer novos olhos para a empresa fazendo-a crescer ao longo do tempo.</w:t>
            </w:r>
          </w:p>
          <w:p w14:paraId="0D3B8E4E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2BCCD60" w14:textId="7C078169" w:rsidR="00B566FD" w:rsidRDefault="00B220E5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  <w:r>
              <w:rPr>
                <w:rFonts w:ascii="Tw Cen MT" w:hAnsi="Tw Cen MT" w:cs="Arial"/>
                <w:iCs/>
                <w:color w:val="7F7F7F"/>
              </w:rPr>
              <w:t>Organização:Teremos os seguintes departamentos: Vendas, Manutenção,Coaching, Relações Publicas e Contabilista(?)</w:t>
            </w:r>
          </w:p>
          <w:p w14:paraId="46FC8E1C" w14:textId="639994C6" w:rsidR="00B220E5" w:rsidRDefault="00B220E5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  <w:r>
              <w:rPr>
                <w:rFonts w:ascii="Tw Cen MT" w:hAnsi="Tw Cen MT" w:cs="Arial"/>
                <w:iCs/>
                <w:color w:val="7F7F7F"/>
              </w:rPr>
              <w:t>Recursos Humanos: Contabilista, Vendedor, Coach de Programação, Coach de Gaming, Gestor de Software, Gestor de Hardware, Profissional de Relações Publicas.</w:t>
            </w:r>
          </w:p>
          <w:p w14:paraId="3817CF53" w14:textId="24EF84B5" w:rsidR="001A14F2" w:rsidRDefault="001A14F2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  <w:r>
              <w:rPr>
                <w:rFonts w:ascii="Tw Cen MT" w:hAnsi="Tw Cen MT" w:cs="Arial"/>
                <w:iCs/>
                <w:color w:val="7F7F7F"/>
              </w:rPr>
              <w:t>Tecnologias: Computadores Topo da Gama, 50-250 mbps internet (10 pcs), so windows, plataforma online,etc...</w:t>
            </w:r>
          </w:p>
          <w:p w14:paraId="13C2DD69" w14:textId="093597FE" w:rsidR="001A14F2" w:rsidRDefault="001A14F2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  <w:r>
              <w:rPr>
                <w:rFonts w:ascii="Tw Cen MT" w:hAnsi="Tw Cen MT" w:cs="Arial"/>
                <w:iCs/>
                <w:color w:val="7F7F7F"/>
              </w:rPr>
              <w:t xml:space="preserve">Os promotores têm competencia em Programação,Gaming, </w:t>
            </w:r>
            <w:r w:rsidR="00C634BB">
              <w:rPr>
                <w:rFonts w:ascii="Tw Cen MT" w:hAnsi="Tw Cen MT" w:cs="Arial"/>
                <w:iCs/>
                <w:color w:val="7F7F7F"/>
              </w:rPr>
              <w:t>Vendas, Gestão de software.</w:t>
            </w:r>
          </w:p>
          <w:p w14:paraId="6814B3A7" w14:textId="3F519CEE" w:rsidR="00C634BB" w:rsidRPr="00B220E5" w:rsidRDefault="00C634BB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  <w:r>
              <w:rPr>
                <w:rFonts w:ascii="Tw Cen MT" w:hAnsi="Tw Cen MT" w:cs="Arial"/>
                <w:iCs/>
                <w:color w:val="7F7F7F"/>
              </w:rPr>
              <w:t>Competencias em falta: Gestão de Hardware, Relações públicas, Contabilismo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607"/>
              <w:gridCol w:w="4607"/>
            </w:tblGrid>
            <w:tr w:rsidR="001A14F2" w:rsidRPr="001A14F2" w14:paraId="0EF99242" w14:textId="77777777" w:rsidTr="001A14F2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79762D" w14:textId="77777777" w:rsidR="001A14F2" w:rsidRPr="001A14F2" w:rsidRDefault="001A14F2" w:rsidP="001A14F2">
                  <w:pPr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B759B7" w14:textId="5F311567" w:rsidR="001A14F2" w:rsidRPr="001A14F2" w:rsidRDefault="001A14F2" w:rsidP="001A14F2">
                  <w:pPr>
                    <w:spacing w:before="100" w:beforeAutospacing="1" w:after="100" w:afterAutospacing="1"/>
                    <w:rPr>
                      <w:lang w:val="en-GB" w:eastAsia="en-GB"/>
                    </w:rPr>
                  </w:pPr>
                </w:p>
              </w:tc>
            </w:tr>
          </w:tbl>
          <w:p w14:paraId="15ED4AD2" w14:textId="3057EC7A" w:rsidR="00B220E5" w:rsidRPr="00B220E5" w:rsidRDefault="00B220E5" w:rsidP="00DB3756">
            <w:pPr>
              <w:spacing w:line="320" w:lineRule="exact"/>
              <w:rPr>
                <w:rFonts w:ascii="Tw Cen MT" w:hAnsi="Tw Cen MT" w:cs="Arial"/>
                <w:iCs/>
                <w:color w:val="7F7F7F"/>
              </w:rPr>
            </w:pPr>
          </w:p>
          <w:p w14:paraId="401FADC6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érgio Costa" w:date="2022-05-17T15:10:00Z" w:initials="SC">
    <w:p w14:paraId="16A15A42" w14:textId="77777777" w:rsidR="00A81DB7" w:rsidRDefault="00A81DB7">
      <w:pPr>
        <w:pStyle w:val="CommentText"/>
      </w:pPr>
      <w:r>
        <w:rPr>
          <w:rStyle w:val="CommentReference"/>
        </w:rPr>
        <w:annotationRef/>
      </w:r>
      <w:r>
        <w:t>A nossa equipa perfaz um total de 5 indivíduos altamente qualificados na área de informática que exercem diferentes funções.</w:t>
      </w:r>
    </w:p>
    <w:p w14:paraId="47105058" w14:textId="77777777" w:rsidR="00A81DB7" w:rsidRDefault="00A81DB7">
      <w:pPr>
        <w:pStyle w:val="CommentText"/>
      </w:pPr>
      <w:r>
        <w:t>Bruno Correia desempenha o papel de vendas por ter formação em marketing e devido ao seu conhecimento aprofundado em jogos RPG, faz também papel de gamecoach nessa área.</w:t>
      </w:r>
    </w:p>
    <w:p w14:paraId="57E72CEA" w14:textId="77777777" w:rsidR="00A81DB7" w:rsidRDefault="00A81DB7" w:rsidP="00CF4C69">
      <w:pPr>
        <w:pStyle w:val="CommentText"/>
      </w:pPr>
      <w:r>
        <w:t>Sérgio Costa é quem tem mais experiência no desenvolvimento de software e é, portanto, quem desempenha este papel.</w:t>
      </w:r>
    </w:p>
  </w:comment>
  <w:comment w:id="1" w:author="Paulo Henrique" w:date="2022-06-05T18:58:00Z" w:initials="PH">
    <w:p w14:paraId="0345301C" w14:textId="77777777" w:rsidR="005B47E1" w:rsidRDefault="005B47E1" w:rsidP="00D41B5C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E72CEA" w15:done="0"/>
  <w15:commentEx w15:paraId="034530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3960" w16cex:dateUtc="2022-05-17T14:10:00Z"/>
  <w16cex:commentExtensible w16cex:durableId="26477B3D" w16cex:dateUtc="2022-06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E72CEA" w16cid:durableId="262E3960"/>
  <w16cid:commentId w16cid:paraId="0345301C" w16cid:durableId="26477B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F8437" w14:textId="77777777" w:rsidR="00EC4838" w:rsidRDefault="00EC4838" w:rsidP="0069441D">
      <w:r>
        <w:separator/>
      </w:r>
    </w:p>
  </w:endnote>
  <w:endnote w:type="continuationSeparator" w:id="0">
    <w:p w14:paraId="31F429ED" w14:textId="77777777" w:rsidR="00EC4838" w:rsidRDefault="00EC4838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4329" w14:textId="77777777" w:rsidR="00EC4838" w:rsidRDefault="00EC4838" w:rsidP="0069441D">
      <w:r>
        <w:separator/>
      </w:r>
    </w:p>
  </w:footnote>
  <w:footnote w:type="continuationSeparator" w:id="0">
    <w:p w14:paraId="14B4618F" w14:textId="77777777" w:rsidR="00EC4838" w:rsidRDefault="00EC4838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2"/>
  </w:num>
  <w:num w:numId="2" w16cid:durableId="1975018623">
    <w:abstractNumId w:val="1"/>
  </w:num>
  <w:num w:numId="3" w16cid:durableId="8999495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érgio Costa">
    <w15:presenceInfo w15:providerId="Windows Live" w15:userId="6a28795f31df2a81"/>
  </w15:person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C31B9"/>
    <w:rsid w:val="000D1969"/>
    <w:rsid w:val="000E6246"/>
    <w:rsid w:val="00150DD9"/>
    <w:rsid w:val="001A14F2"/>
    <w:rsid w:val="001A564F"/>
    <w:rsid w:val="001C5BFB"/>
    <w:rsid w:val="002329DA"/>
    <w:rsid w:val="002409A2"/>
    <w:rsid w:val="002534C7"/>
    <w:rsid w:val="002622F2"/>
    <w:rsid w:val="002E7F57"/>
    <w:rsid w:val="00335E5C"/>
    <w:rsid w:val="00362B41"/>
    <w:rsid w:val="0038280B"/>
    <w:rsid w:val="003B13D7"/>
    <w:rsid w:val="003C1B92"/>
    <w:rsid w:val="00401635"/>
    <w:rsid w:val="00412C71"/>
    <w:rsid w:val="00473FC4"/>
    <w:rsid w:val="004C1FD2"/>
    <w:rsid w:val="004C78EB"/>
    <w:rsid w:val="0055186E"/>
    <w:rsid w:val="00562518"/>
    <w:rsid w:val="00570AE7"/>
    <w:rsid w:val="005A3146"/>
    <w:rsid w:val="005B47E1"/>
    <w:rsid w:val="005F27D6"/>
    <w:rsid w:val="005F6A60"/>
    <w:rsid w:val="006032EC"/>
    <w:rsid w:val="00611474"/>
    <w:rsid w:val="0069441D"/>
    <w:rsid w:val="006E3FE5"/>
    <w:rsid w:val="0073750C"/>
    <w:rsid w:val="00751143"/>
    <w:rsid w:val="007B7661"/>
    <w:rsid w:val="008D1089"/>
    <w:rsid w:val="008D6EF0"/>
    <w:rsid w:val="00912E46"/>
    <w:rsid w:val="00921A87"/>
    <w:rsid w:val="00932C0C"/>
    <w:rsid w:val="00952529"/>
    <w:rsid w:val="00980846"/>
    <w:rsid w:val="009A36CF"/>
    <w:rsid w:val="009D0454"/>
    <w:rsid w:val="009D4CD2"/>
    <w:rsid w:val="00A001F3"/>
    <w:rsid w:val="00A81DB7"/>
    <w:rsid w:val="00A907EA"/>
    <w:rsid w:val="00AB1A35"/>
    <w:rsid w:val="00AB77A9"/>
    <w:rsid w:val="00AD5D79"/>
    <w:rsid w:val="00B201D3"/>
    <w:rsid w:val="00B220E5"/>
    <w:rsid w:val="00B370EF"/>
    <w:rsid w:val="00B5452A"/>
    <w:rsid w:val="00B566FD"/>
    <w:rsid w:val="00C629CC"/>
    <w:rsid w:val="00C634BB"/>
    <w:rsid w:val="00C74D59"/>
    <w:rsid w:val="00CB2458"/>
    <w:rsid w:val="00CC0F23"/>
    <w:rsid w:val="00CC3866"/>
    <w:rsid w:val="00CC46DB"/>
    <w:rsid w:val="00CF5356"/>
    <w:rsid w:val="00D3669E"/>
    <w:rsid w:val="00E4483D"/>
    <w:rsid w:val="00E60933"/>
    <w:rsid w:val="00E72AFB"/>
    <w:rsid w:val="00E731F2"/>
    <w:rsid w:val="00EC4838"/>
    <w:rsid w:val="00F0104C"/>
    <w:rsid w:val="00F50221"/>
    <w:rsid w:val="00F638FB"/>
    <w:rsid w:val="00F70FCD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paragraph" w:styleId="NormalWeb">
    <w:name w:val="Normal (Web)"/>
    <w:basedOn w:val="Normal"/>
    <w:uiPriority w:val="99"/>
    <w:semiHidden/>
    <w:unhideWhenUsed/>
    <w:rsid w:val="001A14F2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7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956</Words>
  <Characters>545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Roberto Jorge Tarta</cp:lastModifiedBy>
  <cp:revision>11</cp:revision>
  <dcterms:created xsi:type="dcterms:W3CDTF">2022-05-09T09:18:00Z</dcterms:created>
  <dcterms:modified xsi:type="dcterms:W3CDTF">2022-06-05T22:02:00Z</dcterms:modified>
</cp:coreProperties>
</file>